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9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5670"/>
      </w:tblGrid>
      <w:tr w:rsidR="005862C8" w:rsidRPr="005862C8" w14:paraId="6D98CFB5" w14:textId="77777777" w:rsidTr="005862C8">
        <w:trPr>
          <w:trHeight w:val="525"/>
        </w:trPr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2C3A9" w14:textId="1C65B62E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cs-CZ"/>
              </w:rPr>
              <w:t>Dotazník</w:t>
            </w: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 xml:space="preserve"> pro třídní učitele</w:t>
            </w:r>
          </w:p>
        </w:tc>
      </w:tr>
      <w:tr w:rsidR="005862C8" w:rsidRPr="005862C8" w14:paraId="4E680AEE" w14:textId="77777777" w:rsidTr="005862C8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53E22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cs-CZ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D4DA2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0467E964" w14:textId="77777777" w:rsidTr="005862C8">
        <w:trPr>
          <w:trHeight w:val="600"/>
        </w:trPr>
        <w:tc>
          <w:tcPr>
            <w:tcW w:w="8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14:paraId="08782674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cs-CZ"/>
              </w:rPr>
              <w:t>Žák</w:t>
            </w:r>
          </w:p>
        </w:tc>
      </w:tr>
      <w:tr w:rsidR="005862C8" w:rsidRPr="005862C8" w14:paraId="17363D4D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21714C1D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příjmení a jméno žáka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1C383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313C6E92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16DA7C1B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státní občanství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7D613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7964C96D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766A9E71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datum narození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D5939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0DF9F016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2A906631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místo narození, okres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D2891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11165E0D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487C3251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rodné číslo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326DA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5DB8F095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2222DEEF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číslo občanského průkazu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F31DE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770FCAD4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1AF2634A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trvalé bydliště žáka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7DB95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37AE81D4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33E50FD7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přechodné bydliště, internát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D8970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37EA8431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3CB76A79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základní škola (9. třída)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C703B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7F5BD074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3ADE0FD6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telefonní číslo žáka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25BE2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4A72E3B6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0058ECF4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e-mail žáka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6F506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702A6195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3496A0FF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zdravotní pojišťovna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B3559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58B46706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24EE918F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alergie a užívané léky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2DB4F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60BA37EF" w14:textId="77777777" w:rsidTr="00775F45">
        <w:trPr>
          <w:trHeight w:val="60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1BE13ECD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ošetřující lékař, kontakt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30E59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</w:tbl>
    <w:p w14:paraId="6300B03A" w14:textId="77777777" w:rsidR="005862C8" w:rsidRDefault="005862C8"/>
    <w:tbl>
      <w:tblPr>
        <w:tblW w:w="8931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5670"/>
      </w:tblGrid>
      <w:tr w:rsidR="005862C8" w:rsidRPr="005862C8" w14:paraId="344373EF" w14:textId="77777777" w:rsidTr="00775F45">
        <w:trPr>
          <w:trHeight w:val="600"/>
        </w:trPr>
        <w:tc>
          <w:tcPr>
            <w:tcW w:w="8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000000" w:fill="D9D9D9"/>
            <w:noWrap/>
            <w:vAlign w:val="bottom"/>
            <w:hideMark/>
          </w:tcPr>
          <w:p w14:paraId="2C758A32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cs-CZ"/>
              </w:rPr>
              <w:t>Rodiče</w:t>
            </w:r>
          </w:p>
        </w:tc>
      </w:tr>
      <w:tr w:rsidR="005862C8" w:rsidRPr="005862C8" w14:paraId="227D0533" w14:textId="77777777" w:rsidTr="007D2A9D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1AC37483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příjmení a jméno otce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7599384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567EF5D5" w14:textId="77777777" w:rsidTr="007D2A9D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313D2BA0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bydliště, pokud je jiné než žáka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12BF7883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62C0CCA7" w14:textId="77777777" w:rsidTr="007D2A9D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5FA9C7B7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telefonní číslo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0F5FA16F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3526D0FA" w14:textId="77777777" w:rsidTr="007D2A9D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14:paraId="19781EC0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e-mail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30407DCC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6FC9A199" w14:textId="77777777" w:rsidTr="00775F45">
        <w:trPr>
          <w:trHeight w:hRule="exact" w:val="113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BE6CE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08423A77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349C3B88" w14:textId="77777777" w:rsidTr="00775F45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5495788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příjmení a jméno matky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09AFB415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48F5F0DF" w14:textId="77777777" w:rsidTr="007D2A9D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8A4A932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bydliště, pokud je jiné než žáka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0FFBC65F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7D2A9D" w:rsidRPr="005862C8" w14:paraId="6B0E2CA3" w14:textId="77777777" w:rsidTr="007D2A9D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E2663FF" w14:textId="77777777" w:rsidR="007D2A9D" w:rsidRPr="005862C8" w:rsidRDefault="007D2A9D" w:rsidP="003A7E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lastRenderedPageBreak/>
              <w:t>telefonní číslo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1D6DDF7" w14:textId="77777777" w:rsidR="007D2A9D" w:rsidRPr="005862C8" w:rsidRDefault="007D2A9D" w:rsidP="003A7E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29144CC0" w14:textId="77777777" w:rsidTr="007D2A9D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9D3563D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e-mail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BA020B9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79971061" w14:textId="77777777" w:rsidTr="00775F45">
        <w:trPr>
          <w:trHeight w:hRule="exact" w:val="113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AD118AD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12AC5DCC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1654F924" w14:textId="77777777" w:rsidTr="00775F45">
        <w:trPr>
          <w:trHeight w:val="1095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35C5F10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cs-CZ"/>
              </w:rPr>
              <w:t>kontaktní osoba v případě náhlé nevolnosti žáka (jméno, telefon)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9B7AC2B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</w:tbl>
    <w:p w14:paraId="54E695F2" w14:textId="77777777" w:rsidR="005862C8" w:rsidRDefault="005862C8"/>
    <w:tbl>
      <w:tblPr>
        <w:tblW w:w="8931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5670"/>
      </w:tblGrid>
      <w:tr w:rsidR="005862C8" w:rsidRPr="005862C8" w14:paraId="571BDB1F" w14:textId="77777777" w:rsidTr="005862C8">
        <w:trPr>
          <w:trHeight w:val="600"/>
        </w:trPr>
        <w:tc>
          <w:tcPr>
            <w:tcW w:w="8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bottom"/>
            <w:hideMark/>
          </w:tcPr>
          <w:p w14:paraId="2D1343C6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cs-CZ"/>
              </w:rPr>
              <w:t>Ostatní údaje</w:t>
            </w:r>
          </w:p>
        </w:tc>
      </w:tr>
      <w:tr w:rsidR="005862C8" w:rsidRPr="005862C8" w14:paraId="38028EFD" w14:textId="77777777" w:rsidTr="005862C8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2B20615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zájmová činnost žáka a mimoškolní aktivity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03AF4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6B7C2415" w14:textId="77777777" w:rsidTr="005862C8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5344C69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dosavadní úspěchy v soutěžích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44371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1A274627" w14:textId="77777777" w:rsidTr="005862C8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4813843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povahové rysy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814EB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401B1CE6" w14:textId="77777777" w:rsidTr="005862C8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FBB0448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práce pro třídní kolektiv: ano/jaká, jaká…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02E3F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  <w:tr w:rsidR="005862C8" w:rsidRPr="005862C8" w14:paraId="46EFC583" w14:textId="77777777" w:rsidTr="005862C8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B3080B0" w14:textId="77777777" w:rsidR="005862C8" w:rsidRPr="005862C8" w:rsidRDefault="005862C8" w:rsidP="005862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cs-CZ"/>
              </w:rPr>
              <w:t>případná doporučení rodičů k jednání s žákem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5D7AC" w14:textId="77777777" w:rsidR="005862C8" w:rsidRPr="005862C8" w:rsidRDefault="005862C8" w:rsidP="005862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862C8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</w:p>
        </w:tc>
      </w:tr>
    </w:tbl>
    <w:p w14:paraId="77791F3C" w14:textId="77777777" w:rsidR="005862C8" w:rsidRDefault="005862C8" w:rsidP="00775F45">
      <w:pPr>
        <w:spacing w:after="0"/>
      </w:pPr>
      <w:r w:rsidRPr="005862C8">
        <w:t>Dotazník slouží výhradně pro potřeby třídního učitele a elektronickou matriku školy.</w:t>
      </w:r>
    </w:p>
    <w:p w14:paraId="7CB0292B" w14:textId="77777777" w:rsidR="005862C8" w:rsidRDefault="005862C8">
      <w:r w:rsidRPr="005862C8">
        <w:t>Za jeho vyplnění děkujeme.</w:t>
      </w:r>
      <w:r>
        <w:tab/>
      </w:r>
      <w:r>
        <w:tab/>
      </w:r>
      <w:r>
        <w:tab/>
      </w:r>
      <w:r>
        <w:tab/>
      </w:r>
    </w:p>
    <w:p w14:paraId="0D2857E0" w14:textId="77777777" w:rsidR="005862C8" w:rsidRDefault="005862C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862C8">
        <w:t>SPŠS Olomouc</w:t>
      </w:r>
    </w:p>
    <w:p w14:paraId="5FBFEC96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 xml:space="preserve">Při zpracování osobních údajů u </w:t>
      </w:r>
      <w:r w:rsidRPr="005862C8">
        <w:rPr>
          <w:rFonts w:ascii="Arial" w:eastAsia="Times New Roman" w:hAnsi="Arial" w:cs="Arial"/>
          <w:i/>
          <w:iCs/>
          <w:color w:val="000000"/>
          <w:lang w:eastAsia="cs-CZ"/>
        </w:rPr>
        <w:t>příspěvkové organizace</w:t>
      </w:r>
      <w:r w:rsidRPr="005862C8">
        <w:rPr>
          <w:rFonts w:ascii="Arial" w:eastAsia="Times New Roman" w:hAnsi="Arial" w:cs="Arial"/>
          <w:color w:val="000000"/>
          <w:lang w:eastAsia="cs-CZ"/>
        </w:rPr>
        <w:t xml:space="preserve"> nedochází k automatizovanému zpracování, na jehož základě by byly činěny úkony či rozhodnutí, jejichž obsahem by byl zásah do práv či oprávněných zájmů zákonných zástupců, dětí, žáků nebo studentů.</w:t>
      </w:r>
    </w:p>
    <w:p w14:paraId="60E429E1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2C279274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>Máte právo:</w:t>
      </w:r>
    </w:p>
    <w:p w14:paraId="052A2D55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>a)</w:t>
      </w:r>
      <w:r w:rsidRPr="005862C8">
        <w:rPr>
          <w:rFonts w:ascii="Times New Roman" w:eastAsia="Times New Roman" w:hAnsi="Times New Roman" w:cs="Times New Roman"/>
          <w:color w:val="000000"/>
          <w:sz w:val="14"/>
          <w:szCs w:val="14"/>
          <w:lang w:eastAsia="cs-CZ"/>
        </w:rPr>
        <w:t xml:space="preserve">    </w:t>
      </w:r>
      <w:r w:rsidRPr="005862C8">
        <w:rPr>
          <w:rFonts w:ascii="Arial" w:eastAsia="Times New Roman" w:hAnsi="Arial" w:cs="Arial"/>
          <w:color w:val="000000"/>
          <w:lang w:eastAsia="cs-CZ"/>
        </w:rPr>
        <w:t xml:space="preserve">Svůj souhlas kdykoliv odvolat písemným sdělením, předaným pověřenci pro ochranu osobních údajů, </w:t>
      </w:r>
    </w:p>
    <w:p w14:paraId="3E19CA67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>b)</w:t>
      </w:r>
      <w:r w:rsidRPr="005862C8">
        <w:rPr>
          <w:rFonts w:ascii="Times New Roman" w:eastAsia="Times New Roman" w:hAnsi="Times New Roman" w:cs="Times New Roman"/>
          <w:color w:val="000000"/>
          <w:sz w:val="14"/>
          <w:szCs w:val="14"/>
          <w:lang w:eastAsia="cs-CZ"/>
        </w:rPr>
        <w:t xml:space="preserve">    </w:t>
      </w:r>
      <w:r w:rsidRPr="005862C8">
        <w:rPr>
          <w:rFonts w:ascii="Arial" w:eastAsia="Times New Roman" w:hAnsi="Arial" w:cs="Arial"/>
          <w:color w:val="000000"/>
          <w:lang w:eastAsia="cs-CZ"/>
        </w:rPr>
        <w:t>požadovat umožnění přístupu k osobním údajům Vašim i vašeho syna/dcery,</w:t>
      </w:r>
    </w:p>
    <w:p w14:paraId="7E76B7EB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>c)</w:t>
      </w:r>
      <w:r w:rsidRPr="005862C8">
        <w:rPr>
          <w:rFonts w:ascii="Times New Roman" w:eastAsia="Times New Roman" w:hAnsi="Times New Roman" w:cs="Times New Roman"/>
          <w:color w:val="000000"/>
          <w:sz w:val="14"/>
          <w:szCs w:val="14"/>
          <w:lang w:eastAsia="cs-CZ"/>
        </w:rPr>
        <w:t xml:space="preserve">    </w:t>
      </w:r>
      <w:r w:rsidRPr="005862C8">
        <w:rPr>
          <w:rFonts w:ascii="Arial" w:eastAsia="Times New Roman" w:hAnsi="Arial" w:cs="Arial"/>
          <w:color w:val="000000"/>
          <w:lang w:eastAsia="cs-CZ"/>
        </w:rPr>
        <w:t xml:space="preserve">požadovat opravu nepřesných osobních údajů (pokud se domníváte, že osobní údaje zpracovávané u </w:t>
      </w:r>
      <w:r w:rsidRPr="005862C8">
        <w:rPr>
          <w:rFonts w:ascii="Arial" w:eastAsia="Times New Roman" w:hAnsi="Arial" w:cs="Arial"/>
          <w:i/>
          <w:iCs/>
          <w:color w:val="000000"/>
          <w:lang w:eastAsia="cs-CZ"/>
        </w:rPr>
        <w:t>příspěvkové organizace</w:t>
      </w:r>
      <w:r w:rsidRPr="005862C8">
        <w:rPr>
          <w:rFonts w:ascii="Arial" w:eastAsia="Times New Roman" w:hAnsi="Arial" w:cs="Arial"/>
          <w:color w:val="000000"/>
          <w:lang w:eastAsia="cs-CZ"/>
        </w:rPr>
        <w:t xml:space="preserve"> jsou nepřesné),</w:t>
      </w:r>
    </w:p>
    <w:p w14:paraId="2B7A9ECB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>d)</w:t>
      </w:r>
      <w:r w:rsidRPr="005862C8">
        <w:rPr>
          <w:rFonts w:ascii="Times New Roman" w:eastAsia="Times New Roman" w:hAnsi="Times New Roman" w:cs="Times New Roman"/>
          <w:color w:val="000000"/>
          <w:sz w:val="14"/>
          <w:szCs w:val="14"/>
          <w:lang w:eastAsia="cs-CZ"/>
        </w:rPr>
        <w:t xml:space="preserve">    </w:t>
      </w:r>
      <w:r w:rsidRPr="005862C8">
        <w:rPr>
          <w:rFonts w:ascii="Arial" w:eastAsia="Times New Roman" w:hAnsi="Arial" w:cs="Arial"/>
          <w:color w:val="000000"/>
          <w:lang w:eastAsia="cs-CZ"/>
        </w:rPr>
        <w:t>požadovat vymazání osobních údajů vašich i vašeho syna/dcery, popř. požadovat omezení jejich zpracování,</w:t>
      </w:r>
    </w:p>
    <w:p w14:paraId="1A2AA54B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>e)</w:t>
      </w:r>
      <w:r w:rsidRPr="005862C8">
        <w:rPr>
          <w:rFonts w:ascii="Times New Roman" w:eastAsia="Times New Roman" w:hAnsi="Times New Roman" w:cs="Times New Roman"/>
          <w:color w:val="000000"/>
          <w:sz w:val="14"/>
          <w:szCs w:val="14"/>
          <w:lang w:eastAsia="cs-CZ"/>
        </w:rPr>
        <w:t xml:space="preserve">    </w:t>
      </w:r>
      <w:r w:rsidRPr="005862C8">
        <w:rPr>
          <w:rFonts w:ascii="Arial" w:eastAsia="Times New Roman" w:hAnsi="Arial" w:cs="Arial"/>
          <w:color w:val="000000"/>
          <w:lang w:eastAsia="cs-CZ"/>
        </w:rPr>
        <w:t>podat stížnost u dozorového orgánu.</w:t>
      </w:r>
    </w:p>
    <w:p w14:paraId="7113F606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>Vaše požadavky budou vždy řádně posouzeny a vypořádány v souladu s příslušnými ustanoveními obecného nařízení o ochraně osobních údajů (GDPR).</w:t>
      </w:r>
    </w:p>
    <w:p w14:paraId="25D244D5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>Svá práva vůči příspěvkové organizaci uplatňujte písemně cestou pověřence pro ochranu osobních údajů.</w:t>
      </w:r>
    </w:p>
    <w:p w14:paraId="0EA77493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492FF309" w14:textId="77777777" w:rsid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4F8B6C9F" w14:textId="77777777" w:rsidR="00775F45" w:rsidRDefault="00775F45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32D2ED20" w14:textId="77777777" w:rsid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60DFA48A" w14:textId="77777777" w:rsid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…………………………………………….</w:t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  <w:t>……………………………………</w:t>
      </w:r>
      <w:r w:rsidR="007D2A9D">
        <w:rPr>
          <w:rFonts w:ascii="Arial" w:eastAsia="Times New Roman" w:hAnsi="Arial" w:cs="Arial"/>
          <w:color w:val="000000"/>
          <w:lang w:eastAsia="cs-CZ"/>
        </w:rPr>
        <w:t>.</w:t>
      </w:r>
    </w:p>
    <w:p w14:paraId="7EB819A5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>Příjm</w:t>
      </w:r>
      <w:r>
        <w:rPr>
          <w:rFonts w:ascii="Arial" w:eastAsia="Times New Roman" w:hAnsi="Arial" w:cs="Arial"/>
          <w:color w:val="000000"/>
          <w:lang w:eastAsia="cs-CZ"/>
        </w:rPr>
        <w:t>ení a jméno zákonného zástupce</w:t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  <w:t>Podpis zákonného zástupce</w:t>
      </w:r>
    </w:p>
    <w:p w14:paraId="77BCD523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224985D8" w14:textId="77777777" w:rsid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79A0791F" w14:textId="77777777" w:rsid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1C53894F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5862C8">
        <w:rPr>
          <w:rFonts w:ascii="Arial" w:eastAsia="Times New Roman" w:hAnsi="Arial" w:cs="Arial"/>
          <w:color w:val="000000"/>
          <w:lang w:eastAsia="cs-CZ"/>
        </w:rPr>
        <w:t xml:space="preserve"> V …</w:t>
      </w:r>
      <w:r>
        <w:rPr>
          <w:rFonts w:ascii="Arial" w:eastAsia="Times New Roman" w:hAnsi="Arial" w:cs="Arial"/>
          <w:color w:val="000000"/>
          <w:lang w:eastAsia="cs-CZ"/>
        </w:rPr>
        <w:t>…………….</w:t>
      </w:r>
      <w:r w:rsidRPr="005862C8">
        <w:rPr>
          <w:rFonts w:ascii="Arial" w:eastAsia="Times New Roman" w:hAnsi="Arial" w:cs="Arial"/>
          <w:color w:val="000000"/>
          <w:lang w:eastAsia="cs-CZ"/>
        </w:rPr>
        <w:t>………………</w:t>
      </w:r>
      <w:r w:rsidR="007D2A9D">
        <w:rPr>
          <w:rFonts w:ascii="Arial" w:eastAsia="Times New Roman" w:hAnsi="Arial" w:cs="Arial"/>
          <w:color w:val="000000"/>
          <w:lang w:eastAsia="cs-CZ"/>
        </w:rPr>
        <w:t>………...</w:t>
      </w:r>
      <w:r w:rsidR="007D2A9D">
        <w:rPr>
          <w:rFonts w:ascii="Arial" w:eastAsia="Times New Roman" w:hAnsi="Arial" w:cs="Arial"/>
          <w:color w:val="000000"/>
          <w:lang w:eastAsia="cs-CZ"/>
        </w:rPr>
        <w:tab/>
      </w:r>
      <w:r w:rsidR="007D2A9D">
        <w:rPr>
          <w:rFonts w:ascii="Arial" w:eastAsia="Times New Roman" w:hAnsi="Arial" w:cs="Arial"/>
          <w:color w:val="000000"/>
          <w:lang w:eastAsia="cs-CZ"/>
        </w:rPr>
        <w:tab/>
      </w:r>
      <w:r w:rsidR="007D2A9D">
        <w:rPr>
          <w:rFonts w:ascii="Arial" w:eastAsia="Times New Roman" w:hAnsi="Arial" w:cs="Arial"/>
          <w:color w:val="000000"/>
          <w:lang w:eastAsia="cs-CZ"/>
        </w:rPr>
        <w:tab/>
        <w:t>D</w:t>
      </w:r>
      <w:r w:rsidRPr="005862C8">
        <w:rPr>
          <w:rFonts w:ascii="Arial" w:eastAsia="Times New Roman" w:hAnsi="Arial" w:cs="Arial"/>
          <w:color w:val="000000"/>
          <w:lang w:eastAsia="cs-CZ"/>
        </w:rPr>
        <w:t xml:space="preserve">ne </w:t>
      </w:r>
      <w:r w:rsidR="00775F45" w:rsidRPr="005862C8">
        <w:rPr>
          <w:rFonts w:ascii="Arial" w:eastAsia="Times New Roman" w:hAnsi="Arial" w:cs="Arial"/>
          <w:color w:val="000000"/>
          <w:lang w:eastAsia="cs-CZ"/>
        </w:rPr>
        <w:t>…</w:t>
      </w:r>
      <w:r w:rsidR="00775F45">
        <w:rPr>
          <w:rFonts w:ascii="Arial" w:eastAsia="Times New Roman" w:hAnsi="Arial" w:cs="Arial"/>
          <w:color w:val="000000"/>
          <w:lang w:eastAsia="cs-CZ"/>
        </w:rPr>
        <w:t>…………….</w:t>
      </w:r>
      <w:r w:rsidR="00775F45" w:rsidRPr="005862C8">
        <w:rPr>
          <w:rFonts w:ascii="Arial" w:eastAsia="Times New Roman" w:hAnsi="Arial" w:cs="Arial"/>
          <w:color w:val="000000"/>
          <w:lang w:eastAsia="cs-CZ"/>
        </w:rPr>
        <w:t>………………</w:t>
      </w:r>
    </w:p>
    <w:p w14:paraId="4BC756AB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3954B616" w14:textId="77777777" w:rsidR="005862C8" w:rsidRPr="005862C8" w:rsidRDefault="005862C8" w:rsidP="005862C8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S</w:t>
      </w:r>
      <w:r w:rsidRPr="005862C8">
        <w:rPr>
          <w:rFonts w:ascii="Arial" w:eastAsia="Times New Roman" w:hAnsi="Arial" w:cs="Arial"/>
          <w:color w:val="000000"/>
          <w:lang w:eastAsia="cs-CZ"/>
        </w:rPr>
        <w:t>právce nemá v úmyslu předat osobní údaje Subjektu údajů do třetí země, mezinárodní organizaci nebo jiným třetím osobám</w:t>
      </w:r>
    </w:p>
    <w:sectPr w:rsidR="005862C8" w:rsidRPr="005862C8" w:rsidSect="00775F45">
      <w:pgSz w:w="11906" w:h="16838"/>
      <w:pgMar w:top="709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TcyNDE3NzA0NLNQ0lEKTi0uzszPAykwrAUAT4vd5ywAAAA="/>
  </w:docVars>
  <w:rsids>
    <w:rsidRoot w:val="005862C8"/>
    <w:rsid w:val="004A2AB7"/>
    <w:rsid w:val="005862C8"/>
    <w:rsid w:val="00775F45"/>
    <w:rsid w:val="007D2A9D"/>
    <w:rsid w:val="00B76157"/>
    <w:rsid w:val="00EF1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343C2"/>
  <w15:chartTrackingRefBased/>
  <w15:docId w15:val="{D93E6C19-E514-4A46-BA69-C26ADC3EF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2F2CA-7919-4CFB-970C-FD2F8043C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4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Weiser</dc:creator>
  <cp:keywords/>
  <dc:description/>
  <cp:lastModifiedBy>Najdekrová Petra, Ing.</cp:lastModifiedBy>
  <cp:revision>3</cp:revision>
  <dcterms:created xsi:type="dcterms:W3CDTF">2022-08-26T08:23:00Z</dcterms:created>
  <dcterms:modified xsi:type="dcterms:W3CDTF">2023-06-27T08:23:00Z</dcterms:modified>
</cp:coreProperties>
</file>